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 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 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 ซึ่งวันนี้นะคะ คุณครูก็มีคำถามอีกเช่นเคยค่ะ เดี๋ยวเราไปดูคำถามกันเลยนะคะ 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 ก็คงเล่ากันเป็นที่เรียบร้อยแล้วนะคะ อาจจะมีเพื่อน ๆ บางคนได้พูดคุยแลกเปลี่ยนความคิดเห็น หรือคุณครูปลายทางนะคะ อาจจะแลกเปลี่ยนเรียนรู้ประสบการเกี่ยวกับเรื่องการใช้ภาษาที่ผิดระดับด้วยก็ได้นะคะ คุณครูปรเมษฐคะ คุณครูปรเมษฐเคยถูกตำหนิไหมคะ หรือเคย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ลูก ต้องเคยผิดบ้างนะ เขาบอกว่าผิดจึงได้เป็นครูนี่จึงเป็นจริงเลย เพราะการผิดนี่นะ มันก็ทำให้เราได้เรียนรู้มันทำให้เกิดหลาย ๆ สิ่ง หลาย ๆ อย่างขึ้น ก็จากการที่ทำผิด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 พูดใช้คำผิดในระดับภาษา ผู้กับคนใหญ่อะไรอย่างนี้ตอนที่ครูยังเด็กเล็กอยู่น่ะนะ แต่เมื่อตอนที่ครูโตขึ้นนี่ 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</w:t>
      </w:r>
    </w:p>
    <w:p>
      <w:pPr>
        <w:pStyle w:val="BodyText"/>
      </w:pPr>
      <w:r>
        <w:t xml:space="preserve">(คุณครูคณิตา) ค่ะ เดี๋ยวเรามาดูคำถามต่อไปกันเลยดีกว่านะคะ นักเรียนมีการแก้ไขอย่างไรบ้างนะคะ หลังจากที่เมื่อถูกตำหนิและผลที่ตามมานั้นคืออะไรคะ ตอบคุณครูปลายทางได้เลยค่ะ หรือสามารถแลกเปลี่ยนเรียนรู้กับเพื่อนได้นะคะ คุณครูปรเมษฐคะ จากการที่คุณครูปรเมษฐได้บอกกล่าวว่าคุณครูปรเมษฐนี่สมัยเด็ก ๆ นี่ก็ได้ถูกตำหนินะคะ แต่ก็ได้มีการ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นี่ ก็ต้องพูดประมาณนี้นะ การพูดหรือพูดกับครูบาอาจารย์ก็ต้องพูดประมาณนี้ ทำให้ครูนี่เกิดความรู้ขึ้นมา ครูก็ได้ศึกษา เมื่อครูศึกษาเกี่ยวกับเรื่องการใช้ภาษาครูก็ไม่ใช้ผิดอีกเลยในเรื่องของระดับภาษา เพราะฉะนั้นครูนี่มีประสบการณ์แล้วในการใช้ระดับภาษา 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 ซึ่งสอดคล้องกับจุดประสงค์การเรียนรู้ของวันนี้เลยนะคะ เพราะวันนี้เราจะเรียนเกี่ยวกับเรื่องระดับภาษา 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 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ั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แยกกัน 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 อาจจะมี 3 ระดับ หรือ 5 ระดับนะคะ ขึ้นอยู่กับผู้สอนนะคะ คุณครูปลายทางสามารถเพิ่มเติมได้นะคะ แต่สำหรับวันนี้ค่ะ คุณครูแบ่งระดับภาษาออกเป็นทั้งหมด 3 ระดับด้วยกันค่ะ มีระดีบอะไรบ้าง เดี๋ยวเราไปชมกันเลยค่ะ 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 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 หลาย ๆ คนอาจจะเกิความสับสนอยู่ ระหว่างภาษากึ่ง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 เด็ก ๆ ครับ เดี๋ยวดูเรื่องภาษาแบบแผนก่อนนะครับ ภาษาแบบแผนนี่ก็เป็นภาษาที่เราจะต้องใช้ให้ถูกต้องนะ ตามหลักไวยากรณ์ 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นั่นก็คือการใช้ภาษาแบบแผนเราจะใช้ในพิธีการสำคัญ หรือเราจะใช้ในการเขียนหนังสือหรือตำราต่าง ๆ ที่เป็นทางวิชาการใช่ไหมคะ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 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ปลือกโลก 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</w:t>
      </w:r>
      <w:r>
        <w:t xml:space="preserve"> </w:t>
      </w:r>
      <w:r>
        <w:t xml:space="preserve">“</w:t>
      </w:r>
      <w:r>
        <w:t xml:space="preserve">ผลกระทบ</w:t>
      </w:r>
      <w:r>
        <w:t xml:space="preserve">”</w:t>
      </w:r>
      <w:r>
        <w:t xml:space="preserve"> </w:t>
      </w:r>
      <w:r>
        <w:t xml:space="preserve">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 คุ้นเคยแบบไหน เดี๋ยวเราไปเรียนกันเลยค่ะ ภาษากึ่งแบบแผน เป็นภาษาทั่วไปที่ไม่คุ้นเคย เช่น สนทนากับผู้ใหญ่การบรรยายในชั้นเรียน การอภิปราย 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 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หรือบุคคลที่เราไม่คุ้นเคยนะคะ รวมถึงผู้ใหญ่ด้วยใช่ไหมคะ 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 ที่นักเรียนเห็น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 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 ก็จะเป็นการใช้ภาษากึ่งแบบแผน มีอะไรหรือเปล่าคะคุณครูปรเมษฐ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 เปลี่ยนได้อย่างไรคะ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 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คุณครูปรเมษฐ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 เช่น พ่อ แม่ พี่ น้องต้องเห็นกันทุกวัน เพื่อนฝูงนะภาษาในระดับภาษาพูดนี่พูดคุยกันนะครับ รวมทั้งการใช้ภาษาถิ่นในการสนทนา อย่างเช่น ครูนี่ คนภูมิภาคเพชรบุรี ประจวบคีรีขันธ์นี่ ก้จะมีภาษษถิ่นเป็นภาษาเพชรบุรีนี่ในการสนทนากัน นักเรียนฟังแล้วไม่เข้าใจ 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 ภาษาอีสาน ได้ข่าวอยู่มหาสารคามนะ นรากรคนนี้นะ 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 เท่าที่พบ พบนะ พบการทำงาน ก็รวม ๆ แล้วค่ะ ก็มันเป็นภาษาพูดทั้งหมดนะ เราจะแยกออกมาเป็นแต่ละคำไม่ได้นะคะ คำนี้เป็นภาษาพูด 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 นี่ก็คือเป็นภาษาพูดนั่นเองค่ะ เอาล่ะค่ะ ต่อมาเรามาเปรียบเทียบระดับของภาษาดีกว่านะคะ วันนี้คุณครูก็มีการเปรียบเทียบระดับของภาษามาให้นักเรียนนี่เห็นถึงความแตกต่าง 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ค่ะ ถ้าพร้อมแล้วเราไปเรียนพร้อม ๆ กันเลยค่ะ 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 นั่นก็คือภาษาแบบแผน, กึ่งแบบแผน, ภาษาพูดนั่นเองค่ะ เดี๋ยวเราไปเรียนรู้นะคะ 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 คุณครูปรเมษฐ</w:t>
      </w:r>
    </w:p>
    <w:p>
      <w:pPr>
        <w:pStyle w:val="BodyText"/>
      </w:pPr>
      <w:r>
        <w:t xml:space="preserve">(คุณครูปรเมษฐ) 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 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 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 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 คุณครูปลายทางสามารถร่วมเล่นไปกับนักเรียนได้นะคะ ต่อมาค่ะ ภาษาพูดล่ะคะ 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 จะแถมให้ 3 คำค่ะ ในการเปรียบเทียบระดับภาษาแต่ละระดับค่ะ เดี๋ยวเราไปดูกันดีกว่า ว่าครูจะให้คำอะๆไ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 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 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 ภาษาพูดของศรีษะ คือ 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ประทับตรา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 ปลายทางดูสิคะ ถามคุณครูก่อนตอบภาษากึ่งแบบแผน</w:t>
      </w:r>
    </w:p>
    <w:p>
      <w:pPr>
        <w:pStyle w:val="BodyText"/>
      </w:pPr>
      <w:r>
        <w:t xml:space="preserve">(คุณครูปรเมษฐ) รู้แล้วใช่ไหม ตอบครับ 1 2 3 ครูคณิตาเฉลยเลยครับ 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 จะตอบว่าอย่างไรเอ่ย คุณครูปลายทางก็ก็บอกว่าฝากความหวังไว้ที่คุณครูปรเมษฐค่ะ 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 </w:t>
      </w:r>
      <w:r>
        <w:t xml:space="preserve">นั่นเอง 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นั่นก็คือประทับ, ตี, ปั้ม 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 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 นักเรียนเป็นอย่างไรกันบ้างคะ สามารถที่จะแยกระดับภาษาได้แล้วหรือยังเอ่ย หลาย ๆ คนนะคะ ก็สามารถที่จะแยกได้แล้ว สามารถศึกษาเพิ่มเติมได้นะคะ 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 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 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 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 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 ถ้าพร้อมแล้วเราไปเล่นเกมกันเลยค่ะ คุณครูปรเมฐ 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 คุณครูจะให้คุณครูปรเมษฐเลือก 1, 2, 3, 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 เบอร์ 2 หรือ เบอร์ 2 ครับ 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 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 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แปลว่าแม่นี่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 ถูกต้องครับ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 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 เบอร์… เบอร์ 5 ครูคณิตา</w:t>
      </w:r>
    </w:p>
    <w:p>
      <w:pPr>
        <w:pStyle w:val="BodyText"/>
      </w:pPr>
      <w:r>
        <w:t xml:space="preserve">(คุณครูคณิตา) เบอร์ 5 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 เบอร์ 5</w:t>
      </w:r>
    </w:p>
    <w:p>
      <w:pPr>
        <w:pStyle w:val="BodyText"/>
      </w:pPr>
      <w:r>
        <w:t xml:space="preserve">(คุณครูคณิตา) ได้แก่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 ไปไว้ในสวนของภาษาได้อย่างไรบ้าง เดี๋ยวเราไปดูกันเลยค่ะ สวนแรกค่ะ 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 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 หลายคนอยู่ 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 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 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 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 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 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 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 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า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 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 ไม่เอดีกว่า</w:t>
      </w:r>
    </w:p>
    <w:p>
      <w:pPr>
        <w:pStyle w:val="BodyText"/>
      </w:pPr>
      <w:r>
        <w:t xml:space="preserve">(คุณครูคณิตา) 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 </w:t>
      </w:r>
      <w:r>
        <w:t xml:space="preserve">ใช่ไหม ต่อไป ถ้าเป็นภาษาพูด ก็คือคำว่า</w:t>
      </w:r>
      <w:r>
        <w:t xml:space="preserve"> </w:t>
      </w:r>
      <w:r>
        <w:t xml:space="preserve">“</w:t>
      </w:r>
      <w:r>
        <w:t xml:space="preserve">ปั้มตรา</w:t>
      </w:r>
      <w:r>
        <w:t xml:space="preserve">”</w:t>
      </w:r>
      <w:r>
        <w:t xml:space="preserve"> </w:t>
      </w:r>
      <w:r>
        <w:t xml:space="preserve">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 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 ชาใช่หรือครูคณิตา ฌาปนหรือ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 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 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… ถูกต้องครับ ฌาปนกิจศพ เดี๋ยวตัดสินได้แล้วตอบข้อนี้</w:t>
      </w:r>
    </w:p>
    <w:p>
      <w:pPr>
        <w:pStyle w:val="BodyText"/>
      </w:pPr>
      <w:r>
        <w:t xml:space="preserve">(คุณครูคณิตา) ข้อที่ 2 ค่ะ กึ่งแบบแผนปลงศพ</w:t>
      </w:r>
    </w:p>
    <w:p>
      <w:pPr>
        <w:pStyle w:val="BodyText"/>
      </w:pPr>
      <w:r>
        <w:t xml:space="preserve">(คุณครูปรเมษฐ) ครูคณิตาเด็ก ๆ ตอบมาแล้ว ใช่ไหมนะ</w:t>
      </w:r>
    </w:p>
    <w:p>
      <w:pPr>
        <w:pStyle w:val="BodyText"/>
      </w:pPr>
      <w:r>
        <w:t xml:space="preserve">(คุณครูคณิตา) ใช่ไหมเอ่ย ปลงศพหรือเผาศพคะ</w:t>
      </w:r>
    </w:p>
    <w:p>
      <w:pPr>
        <w:pStyle w:val="BodyText"/>
      </w:pPr>
      <w:r>
        <w:t xml:space="preserve">(คุณครูปรเมษฐ) ตอบว่าถูกต้องครับ</w:t>
      </w:r>
    </w:p>
    <w:p>
      <w:pPr>
        <w:pStyle w:val="BodyText"/>
      </w:pPr>
      <w:r>
        <w:t xml:space="preserve">(คุณครูคณิตา) ปลงศะค่ะ 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 มาถึงช่วงที่นักเรียนรอคอยนะคะ นั่นก็คือให้นักเรียนค่ะ ทำใบงาน เรื่อง การจำแนกระดับของภาษาจากหนังสือพิมพ์และนิตยสารค่ะ ถ้ามีหนังสืออื่น ๆ ที่นักเรียนสามารถศึกษาค้นคว้าหาความรู้ได้ ก็ไม่จำเป็น หรือว่าไม่จำกัดว่านักเรียนจะต้องหาแค่ในหนังสือพิมพ์หรือนิตยสารค่ะ เดี๋ยวเราไปดูบทบาทของคุณครูและนักเรียนกันเลยค่ะ ก็ให้นักเรียนนะคะ ทำใบงาน และจำแนกระดับของภาษาจากหนังสือพิมพ์และนิตยสารค่ะ 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 คุณครูก็อำนวยความสะดวกให้กับเด็ก ๆ นะครับ แนะนำในส่วนที่เด็ก ๆ เข้าใจนะครับ อันนี้ผมก็ขอเสริมหน่อยหนึ่งคุณครูครับ 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ตัวอย่างใบงาน 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 หนังสือพิมพ์และนิตยสารนะครับ คราวนี้ จากที่อื่นวิธีการอย่างไรเด็ก ๆ ครับ เด็ก ๆ เจอคำว่าอะไร 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</w:t>
      </w:r>
      <w:r>
        <w:t xml:space="preserve"> </w:t>
      </w:r>
      <w:r>
        <w:t xml:space="preserve">“</w:t>
      </w:r>
      <w:r>
        <w:t xml:space="preserve">กระบาน</w:t>
      </w:r>
      <w:r>
        <w:t xml:space="preserve">”</w:t>
      </w:r>
      <w:r>
        <w:t xml:space="preserve"> </w:t>
      </w:r>
      <w:r>
        <w:t xml:space="preserve">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 เพราะฉะนั้น งานนี้ง่ายมากนักเรียน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 นักเรียนคะถ้าพร้อมแล้วลงมือปฏิบัติกิจกรรมได้เลยค่ะ เดี๋ยวเรามาเจอกันอีกครั้งหนึ่งนะคะ</w:t>
      </w:r>
    </w:p>
    <w:p>
      <w:pPr>
        <w:pStyle w:val="BodyText"/>
      </w:pPr>
      <w:r>
        <w:t xml:space="preserve">(คุณครูปรเมษฐ) สู้ ๆ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นักเรียนคะ อย่าลืมนะคะ นำใบงานส่งคุณครูปลายทาง ให้คุณครูปลายทางตรวจสอบ 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 แน่นอนอยู่แล้วนะคะ ว่าการใช้ภาษาแต่ละระดับบุคคลนี่ย่อมต้องแตกต่างกันอยู่แล้วค่ะ และนักเรียนนี่จะมีวิธีการในการใช้ภาษา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มีวิธีการอย่างไรในการใช้ภาษาคะ</w:t>
      </w:r>
    </w:p>
    <w:p>
      <w:pPr>
        <w:pStyle w:val="BodyText"/>
      </w:pPr>
      <w:r>
        <w:t xml:space="preserve">(คุณครูปรเมษฐ) เด็ก ๆ คิเ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 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ที่เป็นตำราวิชาการให้กับเพื่อนฟัง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 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 นักเรียนสามารถพูดคุย แลกเปลี่ยน กับคุณครูปลายทางได้เลยค่ะ คุณครูปรเมษฐคะ เพราะเหตุใดจึงต้องใช้ภาษาสื่อสารตามร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 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 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มาดูบทเรียนครั้งถัดไปกันดีกว่าค่ะ บทเรียนครั้งต่อไปเราจะเรียนเกี่ยวกับเรื่องอะไรคะ 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 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 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นะครับ ที่ครูคณิตาหมายชี้ไว้นั่นเองครับ เอาล่ะครับ 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ใช่ไหม ที่ครูไม่ได้ยกตัวอย่างมา นักเรียนต้องไปค้นคว้าเป็นการไฝ่รู้ใฝ่เรียน ไว้ให้คิดนะครับ 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2 (DLTV ภาษาไทย ป. 6 หน่วยที่ 7) ๑ ระดับภาษา (๑) ๑๔ ก.ย. ๖๔ (มีใบงาน และใบความรู้) ฟารุต</dc:title>
  <dc:creator/>
  <cp:keywords/>
  <dcterms:created xsi:type="dcterms:W3CDTF">2022-06-17T05:18:12Z</dcterms:created>
  <dcterms:modified xsi:type="dcterms:W3CDTF">2022-06-17T05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14 น.</vt:lpwstr>
  </property>
  <property fmtid="{D5CDD505-2E9C-101B-9397-08002B2CF9AE}" pid="3" name="subtitle">
    <vt:lpwstr/>
  </property>
</Properties>
</file>